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Васильев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659037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329371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9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2826874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1887262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645383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2549378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6039441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9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4664579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4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ндрей Васильев НПИбд-02-19</dc:creator>
  <dc:language>ru-RU</dc:language>
  <cp:keywords/>
  <dcterms:created xsi:type="dcterms:W3CDTF">2022-10-02T11:31:50Z</dcterms:created>
  <dcterms:modified xsi:type="dcterms:W3CDTF">2022-10-02T11:3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